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mero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meroon received a score of 55.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meroo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eroon received a score of</w:t>
      </w:r>
      <w:r>
        <w:t xml:space="preserve"> </w:t>
      </w:r>
      <w:r>
        <w:rPr>
          <w:bCs/>
          <w:b/>
        </w:rPr>
        <w:t xml:space="preserve">64.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meroon received a score of 82.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meroon received a score of 24.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meroon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meroo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meroo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meroo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meroo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meroo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meroo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meroo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meroo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meroon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meroo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meroo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meroo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amero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amero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amero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amero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amero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amero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amero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amero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amero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amero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amero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amero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amero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amero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amero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amero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amero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7,200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96, 2001, 2007, 2010,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8, 2000, 2004, 2006, 2011,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9,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4:55Z</dcterms:created>
  <dcterms:modified xsi:type="dcterms:W3CDTF">2024-03-19T20: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meroon Country Report</vt:lpwstr>
  </property>
</Properties>
</file>